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4</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 [e.g.</w:t>
      </w:r>
      <w:r>
        <w:t xml:space="preserve"> </w:t>
      </w:r>
      <w:r>
        <w:t xml:space="preserve">Thein, Tint, and Aung (1991)</w:t>
      </w:r>
      <w:r>
        <w:t xml:space="preserve">; maung1987transcurrent]. The Shan scarp is a topographic discontinuity that marks the boundary of the central plains and the Shan plateau to the east, a region with an average elevation of 1000 m and large variations of elevation over short distances (up to 1800 m over a few kilometers) [</w:t>
      </w:r>
      <w:r>
        <w:t xml:space="preserve">Bertrand et al. (2001)</w:t>
      </w:r>
      <w:r>
        <w:t xml:space="preserve">; bertrand2003tectonics].</w:t>
      </w:r>
    </w:p>
    <w:p>
      <w:pPr>
        <w:pStyle w:val="Heading2"/>
      </w:pPr>
      <w:bookmarkStart w:id="23" w:name="geomorphology-of-the-irrawady-terraces"/>
      <w:bookmarkEnd w:id="23"/>
      <w:r>
        <w:t xml:space="preserve">Geomorphology of the Irrawady terraces</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Compact"/>
        <w:numPr>
          <w:numId w:val="1002"/>
          <w:ilvl w:val="0"/>
        </w:numPr>
      </w:pPr>
      <w:r>
        <w:t xml:space="preserve">Movius and contemporaries</w:t>
      </w:r>
    </w:p>
    <w:p>
      <w:pPr>
        <w:pStyle w:val="Heading2"/>
      </w:pPr>
      <w:bookmarkStart w:id="25" w:name="dennell-is-a-major-commentator-recently"/>
      <w:bookmarkEnd w:id="25"/>
      <w:r>
        <w:t xml:space="preserve">Dennell is a major commentator recently</w:t>
      </w:r>
    </w:p>
    <w:p>
      <w:pPr>
        <w:pStyle w:val="FirstParagraph"/>
      </w:pPr>
      <w:r>
        <w:t xml:space="preserve">Robin Dennell is one of the more recent critics of the concept of the Movius Line. In his analysis of Movius’ publications, he describes their views as “backwards”, “ancient” and “eurocentric” (Dennell, 2016).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 (Dennell, 2016).</w:t>
      </w:r>
      <w:r>
        <w:t xml:space="preserve"> </w:t>
      </w:r>
      <w:r>
        <w:t xml:space="preserve">In contrast to Robin Dennell’s views, Norton et al. (2006) 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 (Norton et al., 2006; Norton &amp; Bae, 2008).</w:t>
      </w:r>
      <w:r>
        <w:t xml:space="preserve"> </w:t>
      </w: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 (Dennell, 2016). Reasons for the lack of Acheulean technology are investigated in modern quaternary science (Brumm &amp; Moore, 2012; Dennell, 2016; Norton &amp; Bae, 2008; Norton, Bae, Harris, &amp; Lee, 2006; Petraglia &amp; Shipton, 2008; Schick, 1994), including constraints on raw material, demographic and social transmission, environmental changes and dispersal routes.</w:t>
      </w:r>
      <w:r>
        <w:t xml:space="preserve"> </w:t>
      </w: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 (Dennell, 2016).</w:t>
      </w:r>
    </w:p>
    <w:p>
      <w:pPr>
        <w:pStyle w:val="BodyText"/>
      </w:pPr>
      <w:r>
        <w:t xml:space="preserve">Raw Material</w:t>
      </w:r>
    </w:p>
    <w:p>
      <w:pPr>
        <w:pStyle w:val="BodyText"/>
      </w:pPr>
      <w:r>
        <w:t xml:space="preserve">Movius (1944) stated that the raw material used east of the Movius Line was often of low quality quartz and quartzite that would prevent the production of the same kind of bifaces (Dennell, 2016; Lycett &amp; Bae, 2010). However, handaxes from Zhoukoudian Locality 1, Chongokni and Kumpari (China) are bifacially worked and are made of quartz and quartzite river cobbles from this area (Lycett &amp; Bae, 2010).</w:t>
      </w:r>
    </w:p>
    <w:p>
      <w:pPr>
        <w:pStyle w:val="BodyText"/>
      </w:pPr>
      <w:r>
        <w:t xml:space="preserve">Environmental Changes</w:t>
      </w:r>
    </w:p>
    <w:p>
      <w:pPr>
        <w:pStyle w:val="BodyText"/>
      </w:pPr>
      <w:r>
        <w:t xml:space="preserve">Whilst colonizing East Asia, early modern humans encountered barriers such as mountain ranges, river deltas, oceans and deserts that provide a range of resources (e.g. water, food, shelter) (Lycett &amp; Bae, 2010). However, the environment during the Middle Pleistocene was challenging in terms of changing climatic conditions and accompanying biogeographic transitions (Bar-Yosef &amp; Belfer-Cohen, 2001; Field &amp; Lahr, 2006; Lycett &amp; Bae, 2010; Schick, 1994).</w:t>
      </w:r>
    </w:p>
    <w:p>
      <w:pPr>
        <w:pStyle w:val="BodyText"/>
      </w:pPr>
      <w:r>
        <w:t xml:space="preserve">There may have been no need for intensive stone tool production, or a different material was used at some point. This theory is known as the “bamboo hypothesis” (Field &amp; Lahr, 2006; Lycett &amp; Bae, 2010; Schick, 1994) and states that early modern humans used bamboo instead of stones to make tools (Schick, 1994) leaving behind no archaeological record (Lycett &amp; Bae, 2010). However, even though bamboo cutting marks on bones can be distinguished from other cutting marks, there have been no findings of such so far (Lycett &amp; Bae, 2010).</w:t>
      </w:r>
    </w:p>
    <w:p>
      <w:pPr>
        <w:pStyle w:val="BodyText"/>
      </w:pPr>
      <w:r>
        <w:t xml:space="preserve">Dispersal routes</w:t>
      </w:r>
    </w:p>
    <w:p>
      <w:pPr>
        <w:pStyle w:val="BodyText"/>
      </w:pPr>
      <w:r>
        <w:t xml:space="preserve">The dispersal route of early modern humans from Africa to Asia and Australia is still debated among quaternary scientists. Based on GIS analyses, Field &amp; Lahr (2006) and Field et al. (2007) identified possible routes from Africa leading eastwards along the coasts to Asia and eventually via the Sunda Shelf to Australia. This “Southern Dispersal Route” is dated to around 75-60ka (Field &amp; Lahr, 2006; Field, Petraglia, &amp; Lahr, 2006; Clarkson et al., 2011; Macaulay et al., 2005).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Demographic and social transmission</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 (Lycett &amp; Bae, 2010; Lycett &amp; Norton, 2010; Lycett, 2007). Given the colonization of the whole of East Asia and the distance to Africa decreasing the population size, the population density may have been too low to maintain or establish more elaborate tool making techniques (Lycett &amp; Norton, 2010; Lycett, 2007).</w:t>
      </w:r>
      <w:r>
        <w:t xml:space="preserve"> </w:t>
      </w:r>
      <w:r>
        <w:t xml:space="preserve">[Figure demographic and social transmission?]</w:t>
      </w:r>
    </w:p>
    <w:p>
      <w:pPr>
        <w:pStyle w:val="BodyText"/>
      </w:pPr>
      <w:r>
        <w:t xml:space="preserve">Definition of “Acheulean”</w:t>
      </w:r>
    </w:p>
    <w:p>
      <w:pPr>
        <w:pStyle w:val="BodyText"/>
      </w:pPr>
      <w:r>
        <w:t xml:space="preserve">Acheulean bifacial tools are the earliest known artefacts from Africa dating to 1.76 Ma respectively to 1.7- 1.6 Ma (Brumm &amp; Moore, 2012; Lycett &amp; Bae, 2010; Norton et al., 2006). In contrary to Mode I technology, these stone tools show a degree of standardization (Norton et al., 2006) and were the main tools used by hominins during the Pleistocene (Petraglia &amp; Shipton, 2008). The tools include handaxes, cleavers, picks, knives, lanceolates and unifaces (Brumm &amp; Moore, 2012). Used until 100 ka ago, Acheulean tools are commonly interpreted as butchery tools, although other functions are possible as well (Brumm &amp; Moore, 2012).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 (Dennell, 2016).</w:t>
      </w:r>
    </w:p>
    <w:p>
      <w:pPr>
        <w:pStyle w:val="Heading2"/>
      </w:pPr>
      <w:bookmarkStart w:id="26" w:name="survey-data"/>
      <w:bookmarkEnd w:id="26"/>
      <w:r>
        <w:t xml:space="preserve">Survey data</w:t>
      </w:r>
    </w:p>
    <w:p>
      <w:pPr>
        <w:pStyle w:val="Compact"/>
        <w:numPr>
          <w:numId w:val="1003"/>
          <w:ilvl w:val="0"/>
        </w:numPr>
      </w:pPr>
      <w:r>
        <w:t xml:space="preserve">our landscape observations</w:t>
      </w:r>
    </w:p>
    <w:p>
      <w:pPr>
        <w:pStyle w:val="Compact"/>
        <w:numPr>
          <w:numId w:val="1003"/>
          <w:ilvl w:val="0"/>
        </w:numPr>
      </w:pPr>
      <w:r>
        <w:t xml:space="preserve">descriptions of existing cuttings that we visited</w:t>
      </w:r>
    </w:p>
    <w:p>
      <w:pPr>
        <w:pStyle w:val="Compact"/>
        <w:numPr>
          <w:numId w:val="1003"/>
          <w:ilvl w:val="0"/>
        </w:numPr>
      </w:pPr>
      <w:r>
        <w:t xml:space="preserve">GPS data from transect</w:t>
      </w:r>
    </w:p>
    <w:p>
      <w:pPr>
        <w:pStyle w:val="Compact"/>
        <w:numPr>
          <w:numId w:val="1003"/>
          <w:ilvl w:val="0"/>
        </w:numPr>
      </w:pPr>
      <w:r>
        <w:t xml:space="preserve">surface finds of artefacts by KK</w:t>
      </w:r>
    </w:p>
    <w:p>
      <w:pPr>
        <w:pStyle w:val="Heading2"/>
      </w:pPr>
      <w:bookmarkStart w:id="27" w:name="formation-of-the-terraces-and-archaeological-contexts"/>
      <w:bookmarkEnd w:id="27"/>
      <w:r>
        <w:t xml:space="preserve">Formation of the terraces and archaeological contexts</w:t>
      </w:r>
    </w:p>
    <w:p>
      <w:pPr>
        <w:pStyle w:val="Compact"/>
        <w:numPr>
          <w:numId w:val="1004"/>
          <w:ilvl w:val="0"/>
        </w:numPr>
      </w:pPr>
      <w:r>
        <w:t xml:space="preserve">summary of formation</w:t>
      </w:r>
    </w:p>
    <w:p>
      <w:pPr>
        <w:pStyle w:val="Compact"/>
        <w:numPr>
          <w:numId w:val="1004"/>
          <w:ilvl w:val="0"/>
        </w:numPr>
      </w:pPr>
      <w:r>
        <w:t xml:space="preserve">implications for age of the archaeological deposit</w:t>
      </w:r>
    </w:p>
    <w:p>
      <w:pPr>
        <w:pStyle w:val="Heading2"/>
      </w:pPr>
      <w:bookmarkStart w:id="28" w:name="conclusion"/>
      <w:bookmarkEnd w:id="28"/>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9">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0" w:name="including-plots"/>
      <w:bookmarkEnd w:id="30"/>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2" w:name="citations-and-references"/>
      <w:bookmarkEnd w:id="32"/>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3">
        <w:r>
          <w:rPr>
            <w:rStyle w:val="Hyperlink"/>
          </w:rPr>
          <w:t xml:space="preserve">http://rmarkdown.rstudio.com/authoring_bibliographies_and_citations.html</w:t>
        </w:r>
      </w:hyperlink>
    </w:p>
    <w:p>
      <w:pPr>
        <w:pStyle w:val="Heading2"/>
      </w:pPr>
      <w:bookmarkStart w:id="34" w:name="colophon"/>
      <w:bookmarkEnd w:id="34"/>
      <w:r>
        <w:t xml:space="preserve">Colophon</w:t>
      </w:r>
    </w:p>
    <w:p>
      <w:pPr>
        <w:pStyle w:val="FirstParagraph"/>
      </w:pPr>
      <w:r>
        <w:t xml:space="preserve">This report was generated on 2016-10-04 09:10:50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5" w:name="references"/>
      <w:bookmarkEnd w:id="35"/>
      <w:r>
        <w:t xml:space="preserve">References</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ae41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a3e4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03T22:10:52Z</dcterms:created>
  <dcterms:modified xsi:type="dcterms:W3CDTF">2016-10-03T22:10:52Z</dcterms:modified>
</cp:coreProperties>
</file>